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29" w:name="cap.-9---análise-descritiva-d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9 - Análise descritiva dos dados</w:t>
      </w:r>
    </w:p>
    <w:bookmarkStart w:id="423" w:name="teoria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Teoria</w:t>
      </w:r>
    </w:p>
    <w:p>
      <w:pPr>
        <w:numPr>
          <w:ilvl w:val="0"/>
          <w:numId w:val="140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23"/>
    <w:bookmarkStart w:id="424" w:name="tipos-de-variávei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Tipos de variáveis</w:t>
      </w:r>
    </w:p>
    <w:p>
      <w:pPr>
        <w:numPr>
          <w:ilvl w:val="0"/>
          <w:numId w:val="141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r>
        <w:br w:type="page"/>
      </w:r>
    </w:p>
    <w:bookmarkEnd w:id="424"/>
    <w:bookmarkStart w:id="425" w:name="tabulação-dos-dad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Tabulação dos dados</w:t>
      </w:r>
    </w:p>
    <w:bookmarkEnd w:id="425"/>
    <w:bookmarkStart w:id="426" w:name="X7c77033f3d34d35d3987f9fa2fdd888831893cc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End w:id="426"/>
    <w:bookmarkStart w:id="427" w:name="dados-faltante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Dados faltantes</w:t>
      </w:r>
    </w:p>
    <w:bookmarkEnd w:id="427"/>
    <w:bookmarkStart w:id="428" w:name="analisando-datas-com-o-pacote-desctool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28"/>
    <w:bookmarkEnd w:id="429"/>
    <w:bookmarkStart w:id="430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30"/>
    <w:bookmarkStart w:id="434" w:name="referências"/>
    <w:p>
      <w:pPr>
        <w:pStyle w:val="Heading1"/>
      </w:pPr>
      <w:r>
        <w:t xml:space="preserve">REFERÊNCIAS</w:t>
      </w:r>
    </w:p>
    <w:bookmarkStart w:id="433" w:name="refs"/>
    <w:bookmarkStart w:id="43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3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32"/>
    <w:bookmarkEnd w:id="433"/>
    <w:bookmarkEnd w:id="4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3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3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7T13:09:52Z</dcterms:created>
  <dcterms:modified xsi:type="dcterms:W3CDTF">2023-08-17T13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7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